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E47BF9" w14:textId="086FC133" w:rsidR="00344809" w:rsidRDefault="009A12AB" w:rsidP="009A12AB">
      <w:pPr>
        <w:pStyle w:val="Title"/>
      </w:pPr>
      <w:r w:rsidRPr="00FA684D">
        <w:rPr>
          <w:noProof/>
        </w:rPr>
        <w:t>200</w:t>
      </w:r>
      <w:r w:rsidR="00FA684D">
        <w:rPr>
          <w:noProof/>
        </w:rPr>
        <w:t>-</w:t>
      </w:r>
      <w:r w:rsidRPr="00FA684D">
        <w:rPr>
          <w:noProof/>
        </w:rPr>
        <w:t>word</w:t>
      </w:r>
      <w:r>
        <w:t xml:space="preserve"> Description of my </w:t>
      </w:r>
      <w:r w:rsidR="00B83738">
        <w:t>scene</w:t>
      </w:r>
    </w:p>
    <w:p w14:paraId="173452A8" w14:textId="4D53A9C2" w:rsidR="009A12AB" w:rsidRDefault="009A12AB" w:rsidP="009A12AB"/>
    <w:p w14:paraId="1DA45032" w14:textId="4D8408B4" w:rsidR="009A12AB" w:rsidRDefault="009A12AB" w:rsidP="009A12AB">
      <w:r>
        <w:t xml:space="preserve">My program </w:t>
      </w:r>
      <w:r w:rsidR="00852DBF">
        <w:t xml:space="preserve">shows Van Mildert College, in </w:t>
      </w:r>
      <w:r w:rsidR="00852DBF" w:rsidRPr="00FA684D">
        <w:rPr>
          <w:noProof/>
        </w:rPr>
        <w:t>particular</w:t>
      </w:r>
      <w:r w:rsidR="00FA684D">
        <w:rPr>
          <w:noProof/>
        </w:rPr>
        <w:t>,</w:t>
      </w:r>
      <w:r w:rsidR="00852DBF">
        <w:t xml:space="preserve"> the side that backs onto the lake</w:t>
      </w:r>
      <w:r w:rsidR="002E3FC1">
        <w:t>.</w:t>
      </w:r>
    </w:p>
    <w:p w14:paraId="35BDE3A8" w14:textId="15EA1689" w:rsidR="00E63E3B" w:rsidRDefault="00EB63E6" w:rsidP="009A12AB">
      <w:r>
        <w:t>The scene depicts 5 distinct templates of moving model</w:t>
      </w:r>
      <w:r w:rsidR="00B9366A">
        <w:t>: ducks swimming</w:t>
      </w:r>
      <w:r w:rsidR="003D6783">
        <w:t xml:space="preserve"> in inverse circles, a swan</w:t>
      </w:r>
      <w:r w:rsidR="00D66543">
        <w:t xml:space="preserve"> moving in an oval and flapping its wings, flying ducks flapping much faster, and legs braced back against their body, reeds in the lake that flow with the wind</w:t>
      </w:r>
      <w:r w:rsidR="00B36F25">
        <w:t xml:space="preserve"> (each individual reed moves in offset to the others, creating a ripple effect), and a water fountain that shoots a jet of water</w:t>
      </w:r>
      <w:r w:rsidR="00DB49DA">
        <w:t xml:space="preserve"> in an arc in the air every couple of seconds.</w:t>
      </w:r>
    </w:p>
    <w:p w14:paraId="12B371B8" w14:textId="77777777" w:rsidR="002E3FC1" w:rsidRDefault="00DB49DA" w:rsidP="009A12AB">
      <w:r>
        <w:t xml:space="preserve">The scene’s lighting can be altered to simulate different times of day: between dawn and dusk. </w:t>
      </w:r>
      <w:r w:rsidR="002955B7">
        <w:t>The middle of the slider gives a high altitude lighting with almost pure white light, whereas, at the extreme ends of the slider, the light is orangey</w:t>
      </w:r>
      <w:r w:rsidR="00D63B06">
        <w:t xml:space="preserve"> and much closer to the ground, giving different shadings. The ‘sun’ rises in the</w:t>
      </w:r>
      <w:r w:rsidR="0074332F">
        <w:t xml:space="preserve"> same arc as real life, so the shadings produced are</w:t>
      </w:r>
      <w:r w:rsidR="00C5417B">
        <w:t xml:space="preserve"> close to what you would see in reality.</w:t>
      </w:r>
    </w:p>
    <w:p w14:paraId="506F301A" w14:textId="5FE677A7" w:rsidR="00DB49DA" w:rsidRDefault="002E3FC1" w:rsidP="009A12AB">
      <w:r w:rsidRPr="00FA684D">
        <w:rPr>
          <w:noProof/>
        </w:rPr>
        <w:t>Low</w:t>
      </w:r>
      <w:r w:rsidR="00FA684D">
        <w:rPr>
          <w:noProof/>
        </w:rPr>
        <w:t>-</w:t>
      </w:r>
      <w:r w:rsidRPr="00FA684D">
        <w:rPr>
          <w:noProof/>
        </w:rPr>
        <w:t>Quality</w:t>
      </w:r>
      <w:r>
        <w:t xml:space="preserve"> mode</w:t>
      </w:r>
      <w:r w:rsidR="0074332F">
        <w:t xml:space="preserve"> </w:t>
      </w:r>
      <w:r>
        <w:t xml:space="preserve">reduces the </w:t>
      </w:r>
      <w:r w:rsidR="00FA684D">
        <w:rPr>
          <w:noProof/>
        </w:rPr>
        <w:t>number</w:t>
      </w:r>
      <w:r>
        <w:t xml:space="preserve"> of </w:t>
      </w:r>
      <w:r w:rsidR="00134885">
        <w:t>models and textures used</w:t>
      </w:r>
      <w:r>
        <w:t xml:space="preserve"> so the scene runs smoother.</w:t>
      </w:r>
    </w:p>
    <w:p w14:paraId="598B6879" w14:textId="3B0F18C0" w:rsidR="00E63E3B" w:rsidRPr="009A12AB" w:rsidRDefault="00E63E3B" w:rsidP="009A12AB">
      <w:r>
        <w:t>The grass banks surrounding the lake are textured to look like grass</w:t>
      </w:r>
      <w:r w:rsidR="00EB63E6">
        <w:t>.</w:t>
      </w:r>
      <w:bookmarkStart w:id="0" w:name="_GoBack"/>
      <w:bookmarkEnd w:id="0"/>
    </w:p>
    <w:sectPr w:rsidR="00E63E3B" w:rsidRPr="009A1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NjGyMDY1MTY2NTJU0lEKTi0uzszPAykwrAUAmxjBkSwAAAA="/>
  </w:docVars>
  <w:rsids>
    <w:rsidRoot w:val="007451B4"/>
    <w:rsid w:val="000305C6"/>
    <w:rsid w:val="00134885"/>
    <w:rsid w:val="002955B7"/>
    <w:rsid w:val="002E3FC1"/>
    <w:rsid w:val="00344809"/>
    <w:rsid w:val="003D6783"/>
    <w:rsid w:val="0074332F"/>
    <w:rsid w:val="007451B4"/>
    <w:rsid w:val="00852DBF"/>
    <w:rsid w:val="009A12AB"/>
    <w:rsid w:val="00A42179"/>
    <w:rsid w:val="00B36F25"/>
    <w:rsid w:val="00B83738"/>
    <w:rsid w:val="00B9366A"/>
    <w:rsid w:val="00C5417B"/>
    <w:rsid w:val="00CE1638"/>
    <w:rsid w:val="00CF5E2C"/>
    <w:rsid w:val="00D63B06"/>
    <w:rsid w:val="00D66543"/>
    <w:rsid w:val="00DB49DA"/>
    <w:rsid w:val="00E63E3B"/>
    <w:rsid w:val="00EB63E6"/>
    <w:rsid w:val="00FA6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3EC44"/>
  <w15:chartTrackingRefBased/>
  <w15:docId w15:val="{90CA3F19-D6E8-4020-8E48-AFD868E94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12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12A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22</cp:revision>
  <dcterms:created xsi:type="dcterms:W3CDTF">2019-03-22T13:17:00Z</dcterms:created>
  <dcterms:modified xsi:type="dcterms:W3CDTF">2019-03-22T13:30:00Z</dcterms:modified>
</cp:coreProperties>
</file>